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247" w:rsidRDefault="00CD490A">
      <w:pPr>
        <w:pStyle w:val="Heading1"/>
      </w:pPr>
      <w:bookmarkStart w:id="0" w:name="propensity-score"/>
      <w:bookmarkEnd w:id="0"/>
      <w:r>
        <w:t>Propensity score</w:t>
      </w:r>
    </w:p>
    <w:p w:rsidR="001D3247" w:rsidRDefault="00CD490A">
      <w:pPr>
        <w:pStyle w:val="FirstParagraph"/>
      </w:pPr>
      <w:r>
        <w:t>December 07, 2017</w:t>
      </w:r>
    </w:p>
    <w:p w:rsidR="001D3247" w:rsidRDefault="00CD490A">
      <w:pPr>
        <w:pStyle w:val="Heading2"/>
      </w:pPr>
      <w:bookmarkStart w:id="1" w:name="description-of-model"/>
      <w:bookmarkEnd w:id="1"/>
      <w:r>
        <w:t>Description of model</w:t>
      </w:r>
    </w:p>
    <w:p w:rsidR="001D3247" w:rsidRDefault="00CD490A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modelPropensityScore.sas</w:t>
        </w:r>
      </w:hyperlink>
      <w:r>
        <w:t xml:space="preserve"> script for details on model.</w:t>
      </w:r>
    </w:p>
    <w:p w:rsidR="001D3247" w:rsidRDefault="00CD490A">
      <w:pPr>
        <w:pStyle w:val="BodyText"/>
      </w:pPr>
      <w:r>
        <w:t xml:space="preserve">The propensity of exposure to the three treatments: TNF, DMARD, and NSAID or no exposure, was modeled using a multinomial logistic regression model (SAS </w:t>
      </w:r>
      <w:r>
        <w:rPr>
          <w:rStyle w:val="VerbatimChar"/>
        </w:rPr>
        <w:t>proc logistic</w:t>
      </w:r>
      <w:r>
        <w:t xml:space="preserve">). The link function used was a generalized logit. TNF exposure was used as the reference </w:t>
      </w:r>
      <w:r>
        <w:t>exposure.</w:t>
      </w:r>
    </w:p>
    <w:p w:rsidR="001D3247" w:rsidRDefault="00CD490A">
      <w:pPr>
        <w:pStyle w:val="BodyText"/>
      </w:pPr>
      <w:r>
        <w:t>Included independent variables:</w:t>
      </w:r>
    </w:p>
    <w:tbl>
      <w:tblPr>
        <w:tblStyle w:val="GridTable4-Accent1"/>
        <w:tblW w:w="0" w:type="auto"/>
        <w:tblLook w:val="0420" w:firstRow="1" w:lastRow="0" w:firstColumn="0" w:lastColumn="0" w:noHBand="0" w:noVBand="1"/>
      </w:tblPr>
      <w:tblGrid>
        <w:gridCol w:w="1853"/>
        <w:gridCol w:w="7723"/>
      </w:tblGrid>
      <w:tr w:rsidR="001D3247" w:rsidTr="008B4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escription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ategorized: &lt;19, 19-29, 30-39, 40-49, 50-59, 60-69, 70+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le, Female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Amyloidos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Amyloidosis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AortInsuffRegurg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Aortic Insufficiency/Aortic Regurgitation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ApicalPulmFib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Apical Pulmonary fibrosis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CaudaEquin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auda Equina syndrome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VertFrac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linical vertebral fracture (any prior to expos</w:t>
            </w:r>
            <w:r>
              <w:t>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ConductBlock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onduction Block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CrohnsD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rohnâ€™s Disease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HematC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Hematologic Cancer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HospI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Hospitalized infection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IgANeph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gA nephropathy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InterstLungD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terstitial lung disease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MI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yocardial infarction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NephSy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ephrotic syndrome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NMSC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 xml:space="preserve">Non Melanoma Skin Cancer (any </w:t>
            </w:r>
            <w:r>
              <w:t>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NonVertOsFrac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on-vertebral osteoporotic fracture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OppI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Opportunistic infection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Psorias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soriasis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PS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soriatic arthritis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RestrictLungD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Restrictive lung disease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SolidC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Solid Cancer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SpinalCordComp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Spinal Cord compression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UlcerColit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Ulcerative Colitis (any prior to exposure)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Uveit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Uveitis (any prior to exposure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Diabete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iabetes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HT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Hypertention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MetabSy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tabolic syndrome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NAFattyLiverDi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on-alcoholic fatty liver disease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COPDEmphysem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OPD or emphysema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anPredEqDoseCat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ategorized: None, Low (&lt;</w:t>
            </w:r>
            <w:r>
              <w:t>2.5 mg/d), Medium-Low (2.5-5 mg/d), Medium-High (5-10 mg/d), High (10+ mg/d)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quartileCharlso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Charlson comorbidity index: quartiles within data source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InflamMarker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flammatory marker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RxNSAI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rescription drug indicator: NSAID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RxHt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rescripti</w:t>
            </w:r>
            <w:r>
              <w:t>on drug indicator: Antihypertensive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RxNarcotic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rescription drug indicator: Narcotic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RxFungu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rescription drug indicator: Antifungal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lastRenderedPageBreak/>
              <w:t>indRxOP_bisphosp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rescription drug indicator: Bisphosphonate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RxThiazid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rescription drug indicator: Thiazide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RxAnticoagulant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Prescription drug indicator: Anticoagulant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IPAdmit12mPrior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patient admission 12 months prior to exposure</w:t>
            </w:r>
          </w:p>
        </w:tc>
      </w:tr>
    </w:tbl>
    <w:p w:rsidR="001D3247" w:rsidRDefault="00CD490A">
      <w:pPr>
        <w:pStyle w:val="BodyText"/>
      </w:pPr>
      <w:r>
        <w:t>Model output is probability of exposure to TNF, DMARD, and NSAID or no exposure. For o</w:t>
      </w:r>
      <w:r>
        <w:t>ur purposes, we focus only on the propensity for TNF exposure.</w:t>
      </w:r>
    </w:p>
    <w:p w:rsidR="001D3247" w:rsidRDefault="00CD490A">
      <w:pPr>
        <w:pStyle w:val="BodyText"/>
      </w:pPr>
      <w:r>
        <w:t>Model estimation was performed separately for the 3 data sources: MPCD, Marketscan, and Medicare. Independent variables were excluded from model estimation if they led to unstable estimates whe</w:t>
      </w:r>
      <w:r>
        <w:t>n included in data source-specific models. This can occur if the covariate is so rare that zero records with this covariate appear in the model estimation cohort.</w:t>
      </w:r>
    </w:p>
    <w:p w:rsidR="001D3247" w:rsidRDefault="00CD490A">
      <w:pPr>
        <w:pStyle w:val="BodyText"/>
      </w:pPr>
      <w:r>
        <w:t>The common support region lower bound is the maximum of the lowest TNF propensity score among</w:t>
      </w:r>
      <w:r>
        <w:t xml:space="preserve"> the 3 exposure groups. The common support region upper bound is the minimum of the greatest TNF propensity score among the 3 exposure groups.</w:t>
      </w:r>
    </w:p>
    <w:p w:rsidR="001D3247" w:rsidRDefault="00CD490A">
      <w:pPr>
        <w:pStyle w:val="BodyText"/>
      </w:pPr>
      <w:r>
        <w:t>To check covariate balance, subjects are partitioned into deciles defined by the TNF propensity score, regardless</w:t>
      </w:r>
      <w:r>
        <w:t xml:space="preserve"> of true exposure. Model covariates are plotted on the y-axis in relation to TNF propensity decile on the x-axis. Comparisons are made between exposure groups to check for balance.</w:t>
      </w:r>
    </w:p>
    <w:p w:rsidR="001D3247" w:rsidRDefault="00CD490A">
      <w:pPr>
        <w:pStyle w:val="BodyText"/>
      </w:pPr>
      <w:r>
        <w:t>Inverse probability treatment weight (IPTW) for TNF exposure was calculated as</w:t>
      </w:r>
    </w:p>
    <w:p w:rsidR="001D3247" w:rsidRDefault="00CD490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P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N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den>
          </m:f>
        </m:oMath>
      </m:oMathPara>
    </w:p>
    <w:p w:rsidR="001D3247" w:rsidRDefault="00CD490A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NF</m:t>
            </m:r>
          </m:sub>
        </m:sSub>
      </m:oMath>
      <w:r>
        <w:t xml:space="preserve"> is a 0/1 indicator for TNF exposure.</w:t>
      </w:r>
    </w:p>
    <w:p w:rsidR="001D3247" w:rsidRDefault="00CD490A">
      <w:pPr>
        <w:pStyle w:val="BodyText"/>
      </w:pPr>
      <w:r>
        <w:t xml:space="preserve">IPTW will be </w:t>
      </w:r>
      <w:r>
        <w:rPr>
          <w:b/>
        </w:rPr>
        <w:t>low</w:t>
      </w:r>
      <w:r>
        <w:t xml:space="preserve"> if</w:t>
      </w:r>
    </w:p>
    <w:p w:rsidR="001D3247" w:rsidRDefault="00CD490A">
      <w:pPr>
        <w:pStyle w:val="Compact"/>
        <w:numPr>
          <w:ilvl w:val="0"/>
          <w:numId w:val="3"/>
        </w:numPr>
      </w:pPr>
      <w:r>
        <w:t xml:space="preserve">True exposure was TNF </w:t>
      </w:r>
      <w:r>
        <w:rPr>
          <w:b/>
        </w:rPr>
        <w:t>and</w:t>
      </w:r>
      <w:r>
        <w:t xml:space="preserve"> propensity for TNF was high, or</w:t>
      </w:r>
    </w:p>
    <w:p w:rsidR="001D3247" w:rsidRDefault="00CD490A">
      <w:pPr>
        <w:pStyle w:val="Compact"/>
        <w:numPr>
          <w:ilvl w:val="0"/>
          <w:numId w:val="3"/>
        </w:numPr>
      </w:pPr>
      <w:r>
        <w:t xml:space="preserve">True exposure was not TNF </w:t>
      </w:r>
      <w:r>
        <w:rPr>
          <w:b/>
        </w:rPr>
        <w:t>and</w:t>
      </w:r>
      <w:r>
        <w:t xml:space="preserve"> propensity for TNF was low</w:t>
      </w:r>
    </w:p>
    <w:p w:rsidR="001D3247" w:rsidRDefault="00CD490A">
      <w:pPr>
        <w:pStyle w:val="FirstParagraph"/>
      </w:pPr>
      <w:r>
        <w:t>I.e., individuals are weighted higher if the true exposure is contrary to the propensity.</w:t>
      </w:r>
    </w:p>
    <w:p w:rsidR="001D3247" w:rsidRDefault="00CD490A">
      <w:pPr>
        <w:pStyle w:val="BodyText"/>
      </w:pPr>
      <w:r>
        <w:t>Stabilized IPTW are calculated as described in Austin, P. C., and Stuart, E. A. (2015) Moving towards best pr</w:t>
      </w:r>
      <w:r>
        <w:t xml:space="preserve">actice when using inverse probability of treatment weighting (IPTW) using the propensity score to estimate causal treatment effects in observational studies. Statist. Med., 34: 3661â€“3679. doi: </w:t>
      </w:r>
      <w:hyperlink r:id="rId8">
        <w:r>
          <w:rPr>
            <w:rStyle w:val="Hyperlink"/>
          </w:rPr>
          <w:t>10.1002/sim.6607</w:t>
        </w:r>
      </w:hyperlink>
      <w:r>
        <w:t>.</w:t>
      </w:r>
    </w:p>
    <w:p w:rsidR="001D3247" w:rsidRDefault="00CD490A">
      <w:pPr>
        <w:pStyle w:val="Heading2"/>
      </w:pPr>
      <w:bookmarkStart w:id="2" w:name="import-data-sets"/>
      <w:bookmarkEnd w:id="2"/>
      <w:r>
        <w:t>Import data sets</w:t>
      </w:r>
    </w:p>
    <w:p w:rsidR="001D3247" w:rsidRDefault="00CD490A">
      <w:pPr>
        <w:pStyle w:val="FirstParagraph"/>
      </w:pPr>
      <w:r>
        <w:t xml:space="preserve">Read deidentified propensity score data. Data was created by </w:t>
      </w:r>
      <w:hyperlink r:id="rId9">
        <w:r>
          <w:rPr>
            <w:rStyle w:val="Hyperlink"/>
          </w:rPr>
          <w:t>modelPropensityScore.sas</w:t>
        </w:r>
      </w:hyperlink>
      <w:r>
        <w:t>.</w:t>
      </w:r>
    </w:p>
    <w:p w:rsidR="001D3247" w:rsidRDefault="00CD490A">
      <w:pPr>
        <w:pStyle w:val="Compact"/>
        <w:numPr>
          <w:ilvl w:val="0"/>
          <w:numId w:val="4"/>
        </w:numPr>
      </w:pPr>
      <w:r>
        <w:t xml:space="preserve">Image files saved as </w:t>
      </w:r>
      <w:hyperlink r:id="rId10">
        <w:r>
          <w:rPr>
            <w:rStyle w:val="Hyperlink"/>
          </w:rPr>
          <w:t>PNG</w:t>
        </w:r>
      </w:hyperlink>
      <w:r>
        <w:t xml:space="preserve">, </w:t>
      </w:r>
      <w:hyperlink r:id="rId11">
        <w:r>
          <w:rPr>
            <w:rStyle w:val="Hyperlink"/>
          </w:rPr>
          <w:t>SVG</w:t>
        </w:r>
      </w:hyperlink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 descr="Densities propensity scor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densityP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:rsidR="001D3247" w:rsidRDefault="00CD490A">
      <w:pPr>
        <w:pStyle w:val="ImageCaption"/>
      </w:pPr>
      <w:r>
        <w:t>Densities propensity scores.png</w:t>
      </w:r>
    </w:p>
    <w:p w:rsidR="001D3247" w:rsidRDefault="001D3247">
      <w:pPr>
        <w:pStyle w:val="BodyText"/>
      </w:pPr>
    </w:p>
    <w:tbl>
      <w:tblPr>
        <w:tblStyle w:val="GridTable4-Accent1"/>
        <w:tblW w:w="0" w:type="pct"/>
        <w:tblLook w:val="0420" w:firstRow="1" w:lastRow="0" w:firstColumn="0" w:lastColumn="0" w:noHBand="0" w:noVBand="1"/>
      </w:tblPr>
      <w:tblGrid>
        <w:gridCol w:w="1893"/>
        <w:gridCol w:w="1114"/>
        <w:gridCol w:w="1912"/>
        <w:gridCol w:w="715"/>
        <w:gridCol w:w="745"/>
        <w:gridCol w:w="770"/>
        <w:gridCol w:w="1003"/>
        <w:gridCol w:w="1029"/>
      </w:tblGrid>
      <w:tr w:rsidR="001D3247" w:rsidTr="008B4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indCommonSupport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minP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maxPS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minIPTW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maxIPTW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3.04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8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.715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141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32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4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.722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39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.612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5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1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4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30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0.933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8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.337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40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6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.255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7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0.691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04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.46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44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.892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2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40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7.972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19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.23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596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.495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NA</w:t>
            </w:r>
          </w:p>
        </w:tc>
      </w:tr>
    </w:tbl>
    <w:p w:rsidR="001D3247" w:rsidRDefault="001D3247">
      <w:pPr>
        <w:pStyle w:val="BodyText"/>
      </w:pPr>
    </w:p>
    <w:tbl>
      <w:tblPr>
        <w:tblStyle w:val="GridTable4-Accent1"/>
        <w:tblW w:w="0" w:type="pct"/>
        <w:tblLook w:val="0420" w:firstRow="1" w:lastRow="0" w:firstColumn="0" w:lastColumn="0" w:noHBand="0" w:noVBand="1"/>
      </w:tblPr>
      <w:tblGrid>
        <w:gridCol w:w="1114"/>
        <w:gridCol w:w="2668"/>
        <w:gridCol w:w="2660"/>
      </w:tblGrid>
      <w:tr w:rsidR="001D3247" w:rsidTr="008B4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commonSupportLowerBoun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commonSupportUpperBound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3512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694361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258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66117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2825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139090</w:t>
            </w:r>
          </w:p>
        </w:tc>
      </w:tr>
    </w:tbl>
    <w:p w:rsidR="001D3247" w:rsidRDefault="00CD490A">
      <w:pPr>
        <w:pStyle w:val="BodyText"/>
      </w:pPr>
      <w:r>
        <w:t>Create propensity score deciles cutpoints.</w:t>
      </w:r>
    </w:p>
    <w:p w:rsidR="001D3247" w:rsidRDefault="00CD490A">
      <w:pPr>
        <w:pStyle w:val="Heading2"/>
      </w:pPr>
      <w:bookmarkStart w:id="4" w:name="covariate-balance"/>
      <w:bookmarkEnd w:id="4"/>
      <w:r>
        <w:t>Covariate balance</w:t>
      </w:r>
    </w:p>
    <w:p w:rsidR="001D3247" w:rsidRDefault="00CD490A">
      <w:pPr>
        <w:pStyle w:val="FirstParagraph"/>
      </w:pPr>
      <w:r>
        <w:t>Include only episodes with propensity scores in the common support region.</w:t>
      </w:r>
    </w:p>
    <w:p w:rsidR="001D3247" w:rsidRDefault="00CD490A">
      <w:pPr>
        <w:pStyle w:val="BodyText"/>
      </w:pPr>
      <w:r>
        <w:rPr>
          <w:b/>
        </w:rPr>
        <w:t>Propensity of TNF.</w:t>
      </w:r>
      <w:r>
        <w:t xml:space="preserve"> Create propensity score deciles.</w:t>
      </w:r>
    </w:p>
    <w:tbl>
      <w:tblPr>
        <w:tblStyle w:val="GridTable4-Accent1"/>
        <w:tblW w:w="0" w:type="pct"/>
        <w:tblLook w:val="0420" w:firstRow="1" w:lastRow="0" w:firstColumn="0" w:lastColumn="0" w:noHBand="0" w:noVBand="1"/>
      </w:tblPr>
      <w:tblGrid>
        <w:gridCol w:w="1114"/>
        <w:gridCol w:w="1912"/>
        <w:gridCol w:w="921"/>
        <w:gridCol w:w="715"/>
        <w:gridCol w:w="552"/>
        <w:gridCol w:w="568"/>
      </w:tblGrid>
      <w:tr w:rsidR="001D3247" w:rsidTr="008B4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psDecil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max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1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7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1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5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7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3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1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3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3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0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8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5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lastRenderedPageBreak/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5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2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2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3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1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7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42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71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8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1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3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0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8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0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9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8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6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2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5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3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1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7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9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9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6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3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2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1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4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5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3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6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90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9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25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3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69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6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200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9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62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2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42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21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82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5</w:t>
            </w:r>
          </w:p>
        </w:tc>
      </w:tr>
      <w:tr w:rsidR="001D3247" w:rsidTr="008B47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628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3</w:t>
            </w:r>
          </w:p>
        </w:tc>
      </w:tr>
      <w:tr w:rsidR="001D3247" w:rsidTr="008B47DD"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386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1D3247" w:rsidRDefault="00CD490A">
            <w:pPr>
              <w:pStyle w:val="Compact"/>
              <w:jc w:val="right"/>
            </w:pPr>
            <w:r>
              <w:t>0.71</w:t>
            </w:r>
          </w:p>
        </w:tc>
      </w:tr>
    </w:tbl>
    <w:p w:rsidR="001D3247" w:rsidRDefault="001D3247">
      <w:pPr>
        <w:pStyle w:val="BodyText"/>
      </w:pPr>
    </w:p>
    <w:p w:rsidR="001D3247" w:rsidRDefault="00CD490A">
      <w:pPr>
        <w:pStyle w:val="Heading3"/>
      </w:pPr>
      <w:bookmarkStart w:id="5" w:name="demographic-characteristics"/>
      <w:bookmarkEnd w:id="5"/>
      <w:r>
        <w:lastRenderedPageBreak/>
        <w:t>Demographic characteristics</w:t>
      </w:r>
    </w:p>
    <w:p w:rsidR="001D3247" w:rsidRDefault="00CD490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covarBalGend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Gend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Gender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covarBal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g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Age.png</w:t>
      </w:r>
    </w:p>
    <w:p w:rsidR="001D3247" w:rsidRDefault="00CD490A">
      <w:pPr>
        <w:pStyle w:val="Heading3"/>
      </w:pPr>
      <w:bookmarkStart w:id="6" w:name="other-covariates"/>
      <w:bookmarkEnd w:id="6"/>
      <w:r>
        <w:lastRenderedPageBreak/>
        <w:t>Other covariates</w:t>
      </w:r>
    </w:p>
    <w:p w:rsidR="001D3247" w:rsidRDefault="00CD490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 descr="covarBalDiabet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Diabete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Diabete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covarBalH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HT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covarBalMetab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etabSy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MetabSyn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covarBalNAFattyLiver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AFattyLiverDi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NAFattyLiverDi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covarBalCOPDEmphysem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OPDEmphysem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COPDEmphysema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covarBalOralCorticosteroi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OralCorticosteroi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OralCorticosteroid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covarBalCharlsonDicho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harlsonDicho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CharlsonDichot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covarBalCharlsonCon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harlsonCon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CharlsonCont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covarBalInflamMark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nflamMarke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InflamMarker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covarBalRxNSAI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NSAID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xNSAID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covarBalRxHt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Ht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xHtn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covarBalRxNarcotic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Narcotics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xNarcotic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covarBalRxFungu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Fungu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xFungu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covarBalRxOP_bisphos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OP_bisphosp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xOP_bisphosp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covarBalRxThiazid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Thiazid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xThiazide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covarBalRxAnticoagulan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xAnticoagulan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xAnticoagulant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covarBalIPAdmit12mPrio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PAdmit12mPrior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IPAdmit12mPrior.png</w:t>
      </w:r>
    </w:p>
    <w:p w:rsidR="001D3247" w:rsidRDefault="00CD490A">
      <w:pPr>
        <w:pStyle w:val="Heading3"/>
      </w:pPr>
      <w:bookmarkStart w:id="7" w:name="comorbidities"/>
      <w:bookmarkEnd w:id="7"/>
      <w:r>
        <w:lastRenderedPageBreak/>
        <w:t>Comorbidities</w:t>
      </w:r>
    </w:p>
    <w:p w:rsidR="001D3247" w:rsidRDefault="00CD490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1" name="Picture" descr="covarBalHemat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ematCa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HematCa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covarBalNMS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MSC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NMSC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covarBalSolid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olidCa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SolidCa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covarBalAortInsuffRegur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ortInsuffRegurg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AortInsuffRegurg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covarBalConductBlock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onductBlock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ConductBlock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 descr="covarBalM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I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MI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covarBalHos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ospInf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HospInf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 descr="covarBalOp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OppInf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OppInf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 descr="covarBalAmyloido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myloidosis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Amyloidosi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 descr="covarBalIgANep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gANeph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IgANeph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1" name="Picture" descr="covarBalNeph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ephSyn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NephSyn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2" name="Picture" descr="covarBalApicalPulmFi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picalPulmFib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ApicalPulmFib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3" name="Picture" descr="covarBalInters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nterstLungDis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InterstLungDi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4" name="Picture" descr="covarBalRestric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estrictLungDis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RestrictLungDi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5" name="Picture" descr="covarBalCaudaEquin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audaEquina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CaudaEquina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6" name="Picture" descr="covarBalSpinalCordCom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pinalCordComp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SpinalCordComp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7" name="Picture" descr="covarBalVert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VertFrac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VertFrac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8" name="Picture" descr="covarBalNonVertOs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onVertOsFrac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NonVertOsFrac.png</w:t>
      </w:r>
    </w:p>
    <w:p w:rsidR="001D3247" w:rsidRDefault="00CD490A">
      <w:pPr>
        <w:pStyle w:val="Heading3"/>
      </w:pPr>
      <w:bookmarkStart w:id="8" w:name="extra-articular-manifestations-eams"/>
      <w:bookmarkEnd w:id="8"/>
      <w:r>
        <w:lastRenderedPageBreak/>
        <w:t>Extra-articular manifestations (EAMs)</w:t>
      </w:r>
    </w:p>
    <w:p w:rsidR="001D3247" w:rsidRDefault="00CD490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9" name="Picture" descr="covarBalCrohns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rohnsDis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CrohnsDi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0" name="Picture" descr="covarBalUlcerCol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lcerColitis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UlcerColiti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1" name="Picture" descr="covarBalPsoria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oriasis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Psoriasis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2" name="Picture" descr="covarBalPS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A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</w:t>
      </w:r>
      <w:r>
        <w:t>lPSA.png</w:t>
      </w:r>
    </w:p>
    <w:p w:rsidR="001D3247" w:rsidRDefault="00CD490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3" name="Picture" descr="covarBalUve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veitis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3247" w:rsidRDefault="00CD490A">
      <w:pPr>
        <w:pStyle w:val="ImageCaption"/>
      </w:pPr>
      <w:r>
        <w:t>covarBalUveitis.png</w:t>
      </w:r>
    </w:p>
    <w:sectPr w:rsidR="001D32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90A" w:rsidRDefault="00CD490A">
      <w:pPr>
        <w:spacing w:after="0"/>
      </w:pPr>
      <w:r>
        <w:separator/>
      </w:r>
    </w:p>
  </w:endnote>
  <w:endnote w:type="continuationSeparator" w:id="0">
    <w:p w:rsidR="00CD490A" w:rsidRDefault="00CD49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90A" w:rsidRDefault="00CD490A">
      <w:r>
        <w:separator/>
      </w:r>
    </w:p>
  </w:footnote>
  <w:footnote w:type="continuationSeparator" w:id="0">
    <w:p w:rsidR="00CD490A" w:rsidRDefault="00CD4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BC15DCB"/>
    <w:multiLevelType w:val="multilevel"/>
    <w:tmpl w:val="300A6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33C6AF"/>
    <w:multiLevelType w:val="multilevel"/>
    <w:tmpl w:val="51A21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92C09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D3247"/>
    <w:rsid w:val="004E29B3"/>
    <w:rsid w:val="00590D07"/>
    <w:rsid w:val="00784D58"/>
    <w:rsid w:val="008B47DD"/>
    <w:rsid w:val="008D6863"/>
    <w:rsid w:val="00B86B75"/>
    <w:rsid w:val="00BC48D5"/>
    <w:rsid w:val="00C36279"/>
    <w:rsid w:val="00CD49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321711-52A5-445D-BECC-09F6DE3F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B47DD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4-Accent1">
    <w:name w:val="Grid Table 4 Accent 1"/>
    <w:basedOn w:val="TableNormal"/>
    <w:uiPriority w:val="49"/>
    <w:rsid w:val="008B47D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fontTable" Target="fontTable.xml"/><Relationship Id="rId7" Type="http://schemas.openxmlformats.org/officeDocument/2006/relationships/hyperlink" Target="../scripts/modelPropensityScore.sas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../figures/densityPS.svg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10" Type="http://schemas.openxmlformats.org/officeDocument/2006/relationships/hyperlink" Target="../figures/densityPS.png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webSettings" Target="webSettings.xml"/><Relationship Id="rId9" Type="http://schemas.openxmlformats.org/officeDocument/2006/relationships/hyperlink" Target="../scripts/modelPropensityScore.sa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theme" Target="theme/theme1.xml"/><Relationship Id="rId8" Type="http://schemas.openxmlformats.org/officeDocument/2006/relationships/hyperlink" Target="http://onlinelibrary.wiley.com/doi/10.1002/sim.6607/abstract" TargetMode="External"/><Relationship Id="rId51" Type="http://schemas.openxmlformats.org/officeDocument/2006/relationships/image" Target="media/image40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7</Pages>
  <Words>1597</Words>
  <Characters>9109</Characters>
  <Application>Microsoft Office Word</Application>
  <DocSecurity>0</DocSecurity>
  <Lines>75</Lines>
  <Paragraphs>21</Paragraphs>
  <ScaleCrop>false</ScaleCrop>
  <Company>OHSU</Company>
  <LinksUpToDate>false</LinksUpToDate>
  <CharactersWithSpaces>10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2</cp:revision>
  <dcterms:created xsi:type="dcterms:W3CDTF">2017-12-07T22:51:00Z</dcterms:created>
  <dcterms:modified xsi:type="dcterms:W3CDTF">2017-12-07T23:07:00Z</dcterms:modified>
</cp:coreProperties>
</file>